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53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51"/>
        <w:gridCol w:w="603"/>
        <w:gridCol w:w="1037"/>
        <w:gridCol w:w="674"/>
        <w:gridCol w:w="205"/>
        <w:gridCol w:w="603"/>
        <w:gridCol w:w="1066"/>
        <w:gridCol w:w="675"/>
        <w:gridCol w:w="205"/>
        <w:gridCol w:w="603"/>
        <w:gridCol w:w="1066"/>
        <w:gridCol w:w="675"/>
        <w:gridCol w:w="205"/>
        <w:gridCol w:w="603"/>
        <w:gridCol w:w="1120"/>
        <w:gridCol w:w="641"/>
        <w:gridCol w:w="190"/>
        <w:gridCol w:w="530"/>
        <w:gridCol w:w="1049"/>
        <w:gridCol w:w="708"/>
        <w:tblGridChange w:id="0">
          <w:tblGrid>
            <w:gridCol w:w="2851"/>
            <w:gridCol w:w="603"/>
            <w:gridCol w:w="1037"/>
            <w:gridCol w:w="674"/>
            <w:gridCol w:w="205"/>
            <w:gridCol w:w="603"/>
            <w:gridCol w:w="1066"/>
            <w:gridCol w:w="675"/>
            <w:gridCol w:w="205"/>
            <w:gridCol w:w="603"/>
            <w:gridCol w:w="1066"/>
            <w:gridCol w:w="675"/>
            <w:gridCol w:w="205"/>
            <w:gridCol w:w="603"/>
            <w:gridCol w:w="1120"/>
            <w:gridCol w:w="641"/>
            <w:gridCol w:w="190"/>
            <w:gridCol w:w="530"/>
            <w:gridCol w:w="1049"/>
            <w:gridCol w:w="708"/>
          </w:tblGrid>
        </w:tblGridChange>
      </w:tblGrid>
      <w:tr w:rsidR="00A12E0D" w:rsidRPr="002A3BA3" w14:paraId="3AEFD7CB" w14:textId="77777777" w:rsidTr="00044442">
        <w:trPr>
          <w:trHeight w:val="232"/>
        </w:trPr>
        <w:tc>
          <w:tcPr>
            <w:tcW w:w="15309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72C4" w14:textId="59CBACBB" w:rsidR="00A12E0D" w:rsidRPr="002A3BA3" w:rsidRDefault="00FA5A57" w:rsidP="00307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  <w:bookmarkStart w:id="1" w:name="_GoBack"/>
            <w:bookmarkEnd w:id="1"/>
            <w:r w:rsidRPr="00FA5A5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sv-SE"/>
              </w:rPr>
              <w:t>S3 Table. Sensitivity analysis on associations between elective and nonelective cesarean section as compared with vaginal delivery of underweight, overweight, and obesity relative to normal weight.</w:t>
            </w:r>
          </w:p>
        </w:tc>
      </w:tr>
      <w:tr w:rsidR="00044442" w:rsidRPr="00F533EE" w14:paraId="1B325D2D" w14:textId="77777777" w:rsidTr="00FA5A57">
        <w:trPr>
          <w:trHeight w:val="232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653B3" w14:textId="77777777" w:rsidR="00307B3A" w:rsidRPr="002A3BA3" w:rsidRDefault="00307B3A" w:rsidP="00307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2314" w:type="dxa"/>
            <w:gridSpan w:val="3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35C269" w14:textId="75AE71F3" w:rsidR="00307B3A" w:rsidRPr="002A3BA3" w:rsidRDefault="00307B3A" w:rsidP="00307B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Model 1 (</w:t>
            </w:r>
            <w:r w:rsidR="00FA5A57" w:rsidRPr="00044442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>N</w:t>
            </w:r>
            <w:r w:rsidR="00FA5A5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 xml:space="preserve"> 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=</w:t>
            </w:r>
            <w:r w:rsidR="00FA5A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 xml:space="preserve"> 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97,291)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FFB75" w14:textId="77777777" w:rsidR="00307B3A" w:rsidRPr="002A3BA3" w:rsidRDefault="00307B3A" w:rsidP="00307B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2344" w:type="dxa"/>
            <w:gridSpan w:val="3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0E6BA7" w14:textId="40566652" w:rsidR="00307B3A" w:rsidRPr="002A3BA3" w:rsidRDefault="00307B3A" w:rsidP="00307B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Model 2 (</w:t>
            </w:r>
            <w:r w:rsidR="00FA5A57" w:rsidRPr="0056346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>N</w:t>
            </w:r>
            <w:r w:rsidR="00FA5A5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 xml:space="preserve"> 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=</w:t>
            </w:r>
            <w:r w:rsidR="00FA5A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 xml:space="preserve"> 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96,050)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4CFB2" w14:textId="77777777" w:rsidR="00307B3A" w:rsidRPr="002A3BA3" w:rsidRDefault="00307B3A" w:rsidP="00307B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2344" w:type="dxa"/>
            <w:gridSpan w:val="3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E093F6" w14:textId="4DA0391F" w:rsidR="00307B3A" w:rsidRPr="002A3BA3" w:rsidRDefault="00307B3A" w:rsidP="00307B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Model 3 (</w:t>
            </w:r>
            <w:r w:rsidR="00FA5A57" w:rsidRPr="0056346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>N</w:t>
            </w:r>
            <w:r w:rsidR="00FA5A5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 xml:space="preserve"> 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=</w:t>
            </w:r>
            <w:r w:rsidR="00FA5A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 xml:space="preserve"> 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97,291)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93C54" w14:textId="77777777" w:rsidR="00307B3A" w:rsidRPr="002A3BA3" w:rsidRDefault="00307B3A" w:rsidP="00307B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2364" w:type="dxa"/>
            <w:gridSpan w:val="3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C34EF" w14:textId="16BC323B" w:rsidR="00307B3A" w:rsidRPr="002A3BA3" w:rsidRDefault="00307B3A" w:rsidP="00307B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Model 4 (</w:t>
            </w:r>
            <w:r w:rsidR="00FA5A57" w:rsidRPr="0056346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>N</w:t>
            </w:r>
            <w:r w:rsidR="00FA5A5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 xml:space="preserve"> 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=</w:t>
            </w:r>
            <w:r w:rsidR="00FA5A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 xml:space="preserve"> 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97,353)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77AD89" w14:textId="77777777" w:rsidR="00307B3A" w:rsidRPr="002A3BA3" w:rsidRDefault="00307B3A" w:rsidP="00307B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2287" w:type="dxa"/>
            <w:gridSpan w:val="3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492C3A" w14:textId="4CDFBE5A" w:rsidR="00307B3A" w:rsidRPr="002A3BA3" w:rsidRDefault="00307B3A" w:rsidP="00307B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 w:eastAsia="sv-SE"/>
              </w:rPr>
            </w:pPr>
            <w:r w:rsidRPr="002A3BA3">
              <w:rPr>
                <w:rFonts w:ascii="Calibri" w:eastAsia="Times New Roman" w:hAnsi="Calibri" w:cs="Calibri"/>
                <w:b/>
                <w:bCs/>
                <w:color w:val="000000"/>
                <w:lang w:val="en-US" w:eastAsia="sv-SE"/>
              </w:rPr>
              <w:t>Model 5 (</w:t>
            </w:r>
            <w:r w:rsidR="00FA5A57" w:rsidRPr="0056346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>N</w:t>
            </w:r>
            <w:r w:rsidR="00FA5A5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 xml:space="preserve"> </w:t>
            </w:r>
            <w:r w:rsidRPr="002A3BA3">
              <w:rPr>
                <w:rFonts w:ascii="Calibri" w:eastAsia="Times New Roman" w:hAnsi="Calibri" w:cs="Calibri"/>
                <w:b/>
                <w:bCs/>
                <w:color w:val="000000"/>
                <w:lang w:val="en-US" w:eastAsia="sv-SE"/>
              </w:rPr>
              <w:t>=</w:t>
            </w:r>
            <w:r w:rsidR="00FA5A57">
              <w:rPr>
                <w:rFonts w:ascii="Calibri" w:eastAsia="Times New Roman" w:hAnsi="Calibri" w:cs="Calibri"/>
                <w:b/>
                <w:bCs/>
                <w:color w:val="000000"/>
                <w:lang w:val="en-US" w:eastAsia="sv-SE"/>
              </w:rPr>
              <w:t xml:space="preserve"> </w:t>
            </w:r>
            <w:r w:rsidRPr="002A3BA3">
              <w:rPr>
                <w:rFonts w:ascii="Calibri" w:eastAsia="Times New Roman" w:hAnsi="Calibri" w:cs="Calibri"/>
                <w:b/>
                <w:bCs/>
                <w:color w:val="000000"/>
                <w:lang w:val="en-US" w:eastAsia="sv-SE"/>
              </w:rPr>
              <w:t>97,291)</w:t>
            </w:r>
          </w:p>
        </w:tc>
      </w:tr>
      <w:tr w:rsidR="004610E4" w:rsidRPr="00F533EE" w14:paraId="0CDD528D" w14:textId="77777777" w:rsidTr="00044442">
        <w:trPr>
          <w:trHeight w:val="244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D5259" w14:textId="77777777" w:rsidR="00307B3A" w:rsidRPr="002A3BA3" w:rsidRDefault="00307B3A" w:rsidP="00307B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3BD19B7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RRR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8906536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95% CI</w:t>
            </w:r>
          </w:p>
        </w:tc>
        <w:tc>
          <w:tcPr>
            <w:tcW w:w="67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6879963" w14:textId="3E965006" w:rsidR="00307B3A" w:rsidRPr="002A3BA3" w:rsidRDefault="00FA5A57" w:rsidP="00307B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FA5A5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>p</w:t>
            </w:r>
          </w:p>
        </w:tc>
        <w:tc>
          <w:tcPr>
            <w:tcW w:w="2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1463D2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466EF7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RRR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1BE75A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95% CI</w:t>
            </w: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6873792" w14:textId="2788BB0A" w:rsidR="00307B3A" w:rsidRPr="002A3BA3" w:rsidRDefault="00FA5A57" w:rsidP="00307B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FA5A5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>p</w:t>
            </w:r>
          </w:p>
        </w:tc>
        <w:tc>
          <w:tcPr>
            <w:tcW w:w="2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C6BA7A4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0B22FB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RRR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49E050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95% CI</w:t>
            </w: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2F0A77" w14:textId="437C45B3" w:rsidR="00307B3A" w:rsidRPr="002A3BA3" w:rsidRDefault="00FA5A57" w:rsidP="00307B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FA5A5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>p</w:t>
            </w:r>
          </w:p>
        </w:tc>
        <w:tc>
          <w:tcPr>
            <w:tcW w:w="2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3B17A48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ACEA28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RRR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9FDDBF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95% CI</w:t>
            </w:r>
          </w:p>
        </w:tc>
        <w:tc>
          <w:tcPr>
            <w:tcW w:w="64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E0A9A5E" w14:textId="118AC06B" w:rsidR="00307B3A" w:rsidRPr="002A3BA3" w:rsidRDefault="00FA5A57" w:rsidP="00307B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FA5A5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>p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D0C18B" w14:textId="77777777" w:rsidR="00307B3A" w:rsidRPr="002A3BA3" w:rsidRDefault="00307B3A" w:rsidP="00307B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9DD095" w14:textId="77777777" w:rsidR="00307B3A" w:rsidRPr="002A3BA3" w:rsidRDefault="00307B3A" w:rsidP="00307B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sv-SE"/>
              </w:rPr>
              <w:t>RRR</w:t>
            </w:r>
          </w:p>
        </w:tc>
        <w:tc>
          <w:tcPr>
            <w:tcW w:w="104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57AADC" w14:textId="77777777" w:rsidR="00307B3A" w:rsidRPr="002A3BA3" w:rsidRDefault="00307B3A" w:rsidP="00307B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sv-SE"/>
              </w:rPr>
              <w:t>95% CI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42A5BE" w14:textId="13047AED" w:rsidR="00307B3A" w:rsidRPr="002A3BA3" w:rsidRDefault="00FA5A57" w:rsidP="00307B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FA5A5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sv-SE"/>
              </w:rPr>
              <w:t>p</w:t>
            </w:r>
          </w:p>
        </w:tc>
      </w:tr>
      <w:tr w:rsidR="00B77940" w:rsidRPr="00F533EE" w14:paraId="661AEB6F" w14:textId="77777777" w:rsidTr="00044442">
        <w:trPr>
          <w:trHeight w:val="220"/>
        </w:trPr>
        <w:tc>
          <w:tcPr>
            <w:tcW w:w="449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4ADB0" w14:textId="211A3D7D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 xml:space="preserve">Underweight </w:t>
            </w:r>
            <w:r w:rsidR="00FA5A57"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v</w:t>
            </w:r>
            <w:r w:rsidR="00FA5A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ersus n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 xml:space="preserve">ormal </w:t>
            </w:r>
            <w:r w:rsidR="00FA5A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w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 xml:space="preserve">eight 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7F0D6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F088D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7D5A6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C25A1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C9A03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D16C4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F4775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4F67F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1394F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05700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689E5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4E970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C3FF6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6E84C7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899E9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74C1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D0CA4" w14:textId="77777777" w:rsidR="00307B3A" w:rsidRPr="002A3BA3" w:rsidRDefault="00307B3A" w:rsidP="00307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</w:tr>
      <w:tr w:rsidR="004610E4" w:rsidRPr="00F533EE" w14:paraId="78900E7B" w14:textId="77777777" w:rsidTr="00044442">
        <w:trPr>
          <w:trHeight w:val="220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6E4D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  <w:t>Vaginal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57B3F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5FEC0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BD93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7A897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B69D2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7634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840EE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FD5D6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B317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5309D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6F271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FB91B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D3BC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AAAE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ABAC2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FB545D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01A8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62F02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61F6A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</w:tr>
      <w:tr w:rsidR="004610E4" w:rsidRPr="00F533EE" w14:paraId="1F1C74D8" w14:textId="77777777" w:rsidTr="00044442">
        <w:trPr>
          <w:trHeight w:val="220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870E1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  <w:t>Elective cesarean section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F4CAB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7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D094B" w14:textId="06B5A65A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76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1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A85E6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063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F8194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AC703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7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17311" w14:textId="01BB782E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76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1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82DC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066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082D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FBEC" w14:textId="1575FE5F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</w:t>
            </w:r>
            <w:r w:rsidR="00A12E0D"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85EB4" w14:textId="0FFE3A01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78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5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614A7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175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32EC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62F2F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CDC0B" w14:textId="2704022C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76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24DC9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072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2F1647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657D1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8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3C558" w14:textId="5FD4193D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76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68156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071</w:t>
            </w:r>
          </w:p>
        </w:tc>
      </w:tr>
      <w:tr w:rsidR="004610E4" w:rsidRPr="00F533EE" w14:paraId="3F401260" w14:textId="77777777" w:rsidTr="00044442">
        <w:trPr>
          <w:trHeight w:val="220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B4994" w14:textId="66D92F65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  <w:t>Nonelective cesarean section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274B4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4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3F13C" w14:textId="34FC27A9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1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8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A6E73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350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21F2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F179B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4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97537" w14:textId="488A3C6F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2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9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2AC00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432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D60DB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977C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4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47B9C" w14:textId="7A3D5772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2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8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6EE9C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407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C8F79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8BC4B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C70F2" w14:textId="1E50AA8D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1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5DCBC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358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B21CEC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C50B1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2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070AA" w14:textId="17AB99B3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0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F05D7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272</w:t>
            </w:r>
          </w:p>
        </w:tc>
      </w:tr>
      <w:tr w:rsidR="00B77940" w:rsidRPr="00F533EE" w14:paraId="683A53FA" w14:textId="77777777" w:rsidTr="00044442">
        <w:trPr>
          <w:trHeight w:val="220"/>
        </w:trPr>
        <w:tc>
          <w:tcPr>
            <w:tcW w:w="449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DBDBA" w14:textId="77B88D34" w:rsidR="00307B3A" w:rsidRPr="002A3BA3" w:rsidRDefault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 xml:space="preserve">Overweight </w:t>
            </w:r>
            <w:r w:rsidR="00FA5A57"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v</w:t>
            </w:r>
            <w:r w:rsidR="00FA5A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ersus n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 xml:space="preserve">ormal </w:t>
            </w:r>
            <w:r w:rsidR="00FA5A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w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 xml:space="preserve">eight 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43BAB" w14:textId="77777777" w:rsidR="00307B3A" w:rsidRPr="002A3BA3" w:rsidRDefault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20AAE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07CD7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236D3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DF3A6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90D96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AE4A6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26DC7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A2AFC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FC829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E9E3B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90A9D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8DFF5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D49951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A6DB3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4B7D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FBDA0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</w:tr>
      <w:tr w:rsidR="004610E4" w:rsidRPr="00F533EE" w14:paraId="2A55D006" w14:textId="77777777" w:rsidTr="00044442">
        <w:trPr>
          <w:trHeight w:val="220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48826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  <w:t>Vaginal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7CF14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011BA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4CFC8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402E0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F0F56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C266A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A97FC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57278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529DB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37C3F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22D8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8F65F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770D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3EDB6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33D9A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3F18A8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1CB76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2CF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48A99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</w:tr>
      <w:tr w:rsidR="004610E4" w:rsidRPr="00F533EE" w14:paraId="24934A69" w14:textId="77777777" w:rsidTr="00044442">
        <w:trPr>
          <w:trHeight w:val="220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A31C0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  <w:t>Elective cesarean section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355BD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9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CF5F8" w14:textId="7E0E029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0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8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521C7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790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DC4B4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01F81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7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58A33" w14:textId="7A86610C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9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6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3CDEC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542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FB94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33A27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7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A927B" w14:textId="104615DA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8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7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247E3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581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C82B8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F899B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9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F0B6D" w14:textId="6BC115D9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0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621D9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17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AD6617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2352F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8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F01BA" w14:textId="697014E0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9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1F226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592</w:t>
            </w:r>
          </w:p>
        </w:tc>
      </w:tr>
      <w:tr w:rsidR="004610E4" w:rsidRPr="00F533EE" w14:paraId="46B37F80" w14:textId="77777777" w:rsidTr="00044442">
        <w:trPr>
          <w:trHeight w:val="220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A773C" w14:textId="0BDDB6B6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  <w:t>Nonelective cesarean section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D1183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9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5AAD5" w14:textId="53B715B8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0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8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7517E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755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E3DBE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37C3D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7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1FE4F" w14:textId="31C91720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8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6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607D9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443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E014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C4DB6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8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E0EEB" w14:textId="0A88F3F4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0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7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F1202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707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298E4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02537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9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08645" w14:textId="43039C80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0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BF65D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767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E6F37A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750CE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8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3E598" w14:textId="7C97B190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0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BF499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706</w:t>
            </w:r>
          </w:p>
        </w:tc>
      </w:tr>
      <w:tr w:rsidR="00B77940" w:rsidRPr="00F533EE" w14:paraId="0411DF35" w14:textId="77777777" w:rsidTr="00044442">
        <w:trPr>
          <w:trHeight w:val="220"/>
        </w:trPr>
        <w:tc>
          <w:tcPr>
            <w:tcW w:w="449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F3D3F" w14:textId="07B801AC" w:rsidR="00307B3A" w:rsidRPr="002A3BA3" w:rsidRDefault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Obese v</w:t>
            </w:r>
            <w:r w:rsidR="00FA5A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ersus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 xml:space="preserve"> </w:t>
            </w:r>
            <w:r w:rsidR="00FA5A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n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 xml:space="preserve">ormal </w:t>
            </w:r>
            <w:r w:rsidR="00FA5A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w</w:t>
            </w:r>
            <w:r w:rsidRPr="002A3B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  <w:t>eight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D7B5F" w14:textId="77777777" w:rsidR="00307B3A" w:rsidRPr="002A3BA3" w:rsidRDefault="00307B3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2AB20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BCCA2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643E2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7178F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F9659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7C685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7D59F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B37F7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EB44D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7E94D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E2E94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DA421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E60F3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A37BF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982C3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A4DA6" w14:textId="77777777" w:rsidR="00307B3A" w:rsidRPr="002A3BA3" w:rsidRDefault="00307B3A" w:rsidP="002A3B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sv-SE"/>
              </w:rPr>
            </w:pPr>
          </w:p>
        </w:tc>
      </w:tr>
      <w:tr w:rsidR="004610E4" w:rsidRPr="00F533EE" w14:paraId="675747A3" w14:textId="77777777" w:rsidTr="00044442">
        <w:trPr>
          <w:trHeight w:val="220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C9825" w14:textId="77777777" w:rsidR="00307B3A" w:rsidRPr="002A3BA3" w:rsidRDefault="00307B3A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  <w:t>Vaginal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59D81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84471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67014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67E9E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4349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23962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024D0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132F3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C89FD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6968A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9E79F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7C782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D8CBC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CDF38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C0F6E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C8CF9F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1C661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432E2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0D20E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-</w:t>
            </w:r>
          </w:p>
        </w:tc>
      </w:tr>
      <w:tr w:rsidR="004610E4" w:rsidRPr="00F533EE" w14:paraId="4294F946" w14:textId="77777777" w:rsidTr="00044442">
        <w:trPr>
          <w:trHeight w:val="220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42F6E" w14:textId="77777777" w:rsidR="00307B3A" w:rsidRPr="002A3BA3" w:rsidRDefault="00307B3A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  <w:t>Elective cesarean section</w:t>
            </w: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C4211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1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F3502" w14:textId="3924D3F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8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17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1555C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59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476C6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D674A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9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0682A" w14:textId="54E47236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5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15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8C47D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95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6AFD9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4F9C3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E9730" w14:textId="5AFE6665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0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22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AF51C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565</w:t>
            </w:r>
          </w:p>
        </w:tc>
        <w:tc>
          <w:tcPr>
            <w:tcW w:w="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A29EF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78BD8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CA507" w14:textId="6CAB164B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7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1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3C2EE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95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9DF9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316AB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1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97929" w14:textId="7A8320C5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7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1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9E7F9" w14:textId="532A3C9E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3</w:t>
            </w:r>
            <w:r w:rsidR="00B13805"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</w:t>
            </w:r>
          </w:p>
        </w:tc>
      </w:tr>
      <w:tr w:rsidR="004610E4" w:rsidRPr="00F533EE" w14:paraId="598ECBCA" w14:textId="77777777" w:rsidTr="00044442">
        <w:trPr>
          <w:trHeight w:val="232"/>
        </w:trPr>
        <w:tc>
          <w:tcPr>
            <w:tcW w:w="28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2BC6A6" w14:textId="138D2A91" w:rsidR="00307B3A" w:rsidRPr="002A3BA3" w:rsidRDefault="00307B3A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sv-SE"/>
              </w:rPr>
              <w:t>Nonelective cesarean section</w:t>
            </w:r>
          </w:p>
        </w:tc>
        <w:tc>
          <w:tcPr>
            <w:tcW w:w="6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70AE6F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5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E0DA3F" w14:textId="29A6C00A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2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9</w:t>
            </w:r>
          </w:p>
        </w:tc>
        <w:tc>
          <w:tcPr>
            <w:tcW w:w="6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21A1E4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465</w:t>
            </w:r>
          </w:p>
        </w:tc>
        <w:tc>
          <w:tcPr>
            <w:tcW w:w="2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4C7D18" w14:textId="77777777" w:rsidR="00307B3A" w:rsidRPr="002A3BA3" w:rsidRDefault="00307B3A" w:rsidP="002A3B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sv-SE"/>
              </w:rPr>
            </w:pPr>
            <w:r w:rsidRPr="002A3BA3">
              <w:rPr>
                <w:rFonts w:ascii="Calibri" w:eastAsia="Times New Roman" w:hAnsi="Calibri" w:cs="Calibri"/>
                <w:color w:val="000000"/>
                <w:lang w:val="en-US" w:eastAsia="sv-SE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67F6AE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3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6F5FE2" w14:textId="7D21FE6B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1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8</w:t>
            </w: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BE1F8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346</w:t>
            </w:r>
          </w:p>
        </w:tc>
        <w:tc>
          <w:tcPr>
            <w:tcW w:w="2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CBF08F" w14:textId="77777777" w:rsidR="00307B3A" w:rsidRPr="002A3BA3" w:rsidRDefault="00307B3A" w:rsidP="002A3B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sv-SE"/>
              </w:rPr>
            </w:pPr>
            <w:r w:rsidRPr="002A3BA3">
              <w:rPr>
                <w:rFonts w:ascii="Calibri" w:eastAsia="Times New Roman" w:hAnsi="Calibri" w:cs="Calibri"/>
                <w:color w:val="000000"/>
                <w:lang w:val="en-US" w:eastAsia="sv-SE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D8689D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6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323C3E" w14:textId="1C2A5751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3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11</w:t>
            </w: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3DF995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587</w:t>
            </w:r>
          </w:p>
        </w:tc>
        <w:tc>
          <w:tcPr>
            <w:tcW w:w="2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9C81B3" w14:textId="77777777" w:rsidR="00307B3A" w:rsidRPr="002A3BA3" w:rsidRDefault="00307B3A" w:rsidP="002A3B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sv-SE"/>
              </w:rPr>
            </w:pPr>
            <w:r w:rsidRPr="002A3BA3">
              <w:rPr>
                <w:rFonts w:ascii="Calibri" w:eastAsia="Times New Roman" w:hAnsi="Calibri" w:cs="Calibri"/>
                <w:color w:val="000000"/>
                <w:lang w:val="en-US" w:eastAsia="sv-SE"/>
              </w:rPr>
              <w:t> </w:t>
            </w:r>
          </w:p>
        </w:tc>
        <w:tc>
          <w:tcPr>
            <w:tcW w:w="6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288F30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09FD9B" w14:textId="1F648F6D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2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9</w:t>
            </w:r>
          </w:p>
        </w:tc>
        <w:tc>
          <w:tcPr>
            <w:tcW w:w="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52DCA1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476</w:t>
            </w:r>
          </w:p>
        </w:tc>
        <w:tc>
          <w:tcPr>
            <w:tcW w:w="1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E6E49B" w14:textId="77777777" w:rsidR="00307B3A" w:rsidRPr="002A3BA3" w:rsidRDefault="00307B3A" w:rsidP="002A3B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sv-SE"/>
              </w:rPr>
            </w:pPr>
            <w:r w:rsidRPr="002A3BA3">
              <w:rPr>
                <w:rFonts w:ascii="Calibri" w:eastAsia="Times New Roman" w:hAnsi="Calibri" w:cs="Calibri"/>
                <w:color w:val="000000"/>
                <w:lang w:val="en-US" w:eastAsia="sv-SE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CD929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94</w:t>
            </w:r>
          </w:p>
        </w:tc>
        <w:tc>
          <w:tcPr>
            <w:tcW w:w="1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3E558" w14:textId="6FDF09A2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82</w:t>
            </w:r>
            <w:r w:rsidR="00FA5A57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–</w:t>
            </w: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1.0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22693" w14:textId="77777777" w:rsidR="00307B3A" w:rsidRPr="002A3BA3" w:rsidRDefault="00307B3A" w:rsidP="002A3B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sv-SE"/>
              </w:rPr>
              <w:t>0.439</w:t>
            </w:r>
          </w:p>
        </w:tc>
      </w:tr>
      <w:tr w:rsidR="00B77940" w:rsidRPr="00F533EE" w14:paraId="124A82E6" w14:textId="77777777" w:rsidTr="00044442">
        <w:trPr>
          <w:trHeight w:val="220"/>
        </w:trPr>
        <w:tc>
          <w:tcPr>
            <w:tcW w:w="15309" w:type="dxa"/>
            <w:gridSpan w:val="2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CDDEC" w14:textId="5A817F2A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>Empty cells (-) indicate reference group.</w:t>
            </w:r>
          </w:p>
        </w:tc>
      </w:tr>
      <w:tr w:rsidR="00B77940" w:rsidRPr="002A3BA3" w14:paraId="5A73D9E7" w14:textId="77777777" w:rsidTr="00044442">
        <w:trPr>
          <w:trHeight w:val="220"/>
        </w:trPr>
        <w:tc>
          <w:tcPr>
            <w:tcW w:w="15309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C7511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>Model 1: Adjusted for confounders + Cubic transformed maternal age and maternal body mass index.</w:t>
            </w:r>
          </w:p>
        </w:tc>
      </w:tr>
      <w:tr w:rsidR="00B77940" w:rsidRPr="002A3BA3" w14:paraId="7A3C8025" w14:textId="77777777" w:rsidTr="00044442">
        <w:trPr>
          <w:trHeight w:val="220"/>
        </w:trPr>
        <w:tc>
          <w:tcPr>
            <w:tcW w:w="15309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B4CC2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>Model 2: Adjusted for confounders + Gestational weight gain z-score</w:t>
            </w:r>
          </w:p>
        </w:tc>
      </w:tr>
      <w:tr w:rsidR="00B77940" w:rsidRPr="002A3BA3" w14:paraId="55734B77" w14:textId="77777777" w:rsidTr="00044442">
        <w:trPr>
          <w:trHeight w:val="220"/>
        </w:trPr>
        <w:tc>
          <w:tcPr>
            <w:tcW w:w="15309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D0B31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>Model 3: Adjusted for confounders + Previous cesarean delivery.</w:t>
            </w:r>
          </w:p>
        </w:tc>
      </w:tr>
      <w:tr w:rsidR="00B77940" w:rsidRPr="002A3BA3" w14:paraId="2D05C65E" w14:textId="77777777" w:rsidTr="00044442">
        <w:trPr>
          <w:trHeight w:val="220"/>
        </w:trPr>
        <w:tc>
          <w:tcPr>
            <w:tcW w:w="15309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2E707" w14:textId="77777777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>Model 4: Adjusted for confounders + including those with extreme values excluded from analytical cohort.</w:t>
            </w:r>
          </w:p>
        </w:tc>
      </w:tr>
      <w:tr w:rsidR="00B77940" w:rsidRPr="002A3BA3" w14:paraId="4AAA7EE4" w14:textId="77777777" w:rsidTr="00044442">
        <w:trPr>
          <w:trHeight w:val="220"/>
        </w:trPr>
        <w:tc>
          <w:tcPr>
            <w:tcW w:w="15309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7E149" w14:textId="04F5A1CF" w:rsidR="00307B3A" w:rsidRPr="002A3BA3" w:rsidRDefault="00307B3A" w:rsidP="00307B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 xml:space="preserve">Model 5: Adjusted for confounders + Relaxed linearity of maternal age, maternal BMI, gestational age and birth weight standardized according to gestational age, using restricted cubic splines with 5 knots </w:t>
            </w:r>
            <w:r w:rsidR="00F533EE" w:rsidRPr="00F533EE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>at:</w:t>
            </w:r>
            <w:r w:rsidRPr="002A3BA3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 xml:space="preserve"> 5 27.5 50 72.5 95 percentiles.</w:t>
            </w:r>
          </w:p>
        </w:tc>
      </w:tr>
      <w:tr w:rsidR="00FA5A57" w:rsidRPr="002A3BA3" w14:paraId="69E9B78A" w14:textId="77777777" w:rsidTr="00044442">
        <w:trPr>
          <w:trHeight w:val="220"/>
        </w:trPr>
        <w:tc>
          <w:tcPr>
            <w:tcW w:w="15309" w:type="dxa"/>
            <w:gridSpan w:val="2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E3380B" w14:textId="7B189332" w:rsidR="00FA5A57" w:rsidRPr="002A3BA3" w:rsidRDefault="00FA5A57" w:rsidP="00307B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</w:pPr>
            <w:r w:rsidRPr="002A3BA3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>Abbreviations: CI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>,</w:t>
            </w:r>
            <w:r w:rsidRPr="002A3BA3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 xml:space="preserve"> confidence interval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>;</w:t>
            </w:r>
            <w:r w:rsidRPr="002A3BA3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 xml:space="preserve"> RRR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 xml:space="preserve">, </w:t>
            </w:r>
            <w:r w:rsidRPr="002A3BA3"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sv-SE"/>
              </w:rPr>
              <w:t>relative risk ratio.</w:t>
            </w:r>
          </w:p>
        </w:tc>
      </w:tr>
    </w:tbl>
    <w:p w14:paraId="76E0A750" w14:textId="77777777" w:rsidR="009F7510" w:rsidRPr="008C0F11" w:rsidRDefault="009F7510" w:rsidP="006D757D">
      <w:pPr>
        <w:rPr>
          <w:rFonts w:ascii="Arial" w:hAnsi="Arial" w:cs="Arial"/>
          <w:color w:val="000000" w:themeColor="text1"/>
          <w:sz w:val="20"/>
          <w:szCs w:val="20"/>
          <w:lang w:val="en-US"/>
        </w:rPr>
      </w:pPr>
    </w:p>
    <w:sectPr w:rsidR="009F7510" w:rsidRPr="008C0F11" w:rsidSect="006D757D">
      <w:headerReference w:type="even" r:id="rId10"/>
      <w:headerReference w:type="default" r:id="rId11"/>
      <w:type w:val="continuous"/>
      <w:pgSz w:w="16838" w:h="11906" w:orient="landscape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36C3DC" w14:textId="77777777" w:rsidR="00304354" w:rsidRDefault="00304354" w:rsidP="007170DE">
      <w:pPr>
        <w:spacing w:after="0" w:line="240" w:lineRule="auto"/>
      </w:pPr>
      <w:r>
        <w:separator/>
      </w:r>
    </w:p>
  </w:endnote>
  <w:endnote w:type="continuationSeparator" w:id="0">
    <w:p w14:paraId="31D691FF" w14:textId="77777777" w:rsidR="00304354" w:rsidRDefault="00304354" w:rsidP="007170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altName w:val="Titling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49DA9" w14:textId="77777777" w:rsidR="00304354" w:rsidRDefault="00304354" w:rsidP="007170DE">
      <w:pPr>
        <w:spacing w:after="0" w:line="240" w:lineRule="auto"/>
      </w:pPr>
      <w:r>
        <w:separator/>
      </w:r>
    </w:p>
  </w:footnote>
  <w:footnote w:type="continuationSeparator" w:id="0">
    <w:p w14:paraId="2E259C15" w14:textId="77777777" w:rsidR="00304354" w:rsidRDefault="00304354" w:rsidP="007170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idnummer"/>
      </w:rPr>
      <w:id w:val="-1551991006"/>
      <w:docPartObj>
        <w:docPartGallery w:val="Page Numbers (Top of Page)"/>
        <w:docPartUnique/>
      </w:docPartObj>
    </w:sdtPr>
    <w:sdtEndPr>
      <w:rPr>
        <w:rStyle w:val="Sidnummer"/>
      </w:rPr>
    </w:sdtEndPr>
    <w:sdtContent>
      <w:p w14:paraId="368E1911" w14:textId="199A2AA0" w:rsidR="007170DE" w:rsidRDefault="007170DE" w:rsidP="007170DE">
        <w:pPr>
          <w:pStyle w:val="Sidhuvud"/>
          <w:framePr w:wrap="none" w:vAnchor="text" w:hAnchor="margin" w:y="1"/>
          <w:rPr>
            <w:rStyle w:val="Sidnummer"/>
          </w:rPr>
        </w:pPr>
        <w:r>
          <w:rPr>
            <w:rStyle w:val="Sidnummer"/>
          </w:rPr>
          <w:fldChar w:fldCharType="begin"/>
        </w:r>
        <w:r>
          <w:rPr>
            <w:rStyle w:val="Sidnummer"/>
          </w:rPr>
          <w:instrText xml:space="preserve"> PAGE </w:instrText>
        </w:r>
        <w:r>
          <w:rPr>
            <w:rStyle w:val="Sidnummer"/>
          </w:rPr>
          <w:fldChar w:fldCharType="end"/>
        </w:r>
      </w:p>
    </w:sdtContent>
  </w:sdt>
  <w:p w14:paraId="3CAC3C32" w14:textId="77777777" w:rsidR="007170DE" w:rsidRDefault="007170DE" w:rsidP="007170DE">
    <w:pPr>
      <w:pStyle w:val="Sidhuvud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idnummer"/>
      </w:rPr>
      <w:id w:val="-1445449842"/>
      <w:docPartObj>
        <w:docPartGallery w:val="Page Numbers (Top of Page)"/>
        <w:docPartUnique/>
      </w:docPartObj>
    </w:sdtPr>
    <w:sdtEndPr>
      <w:rPr>
        <w:rStyle w:val="Sidnummer"/>
      </w:rPr>
    </w:sdtEndPr>
    <w:sdtContent>
      <w:p w14:paraId="1D720B22" w14:textId="5279A750" w:rsidR="007170DE" w:rsidRDefault="007170DE" w:rsidP="007170DE">
        <w:pPr>
          <w:pStyle w:val="Sidhuvud"/>
          <w:framePr w:wrap="none" w:vAnchor="text" w:hAnchor="margin" w:y="1"/>
          <w:rPr>
            <w:rStyle w:val="Sidnummer"/>
          </w:rPr>
        </w:pPr>
        <w:r>
          <w:rPr>
            <w:rStyle w:val="Sidnummer"/>
          </w:rPr>
          <w:fldChar w:fldCharType="begin"/>
        </w:r>
        <w:r>
          <w:rPr>
            <w:rStyle w:val="Sidnummer"/>
          </w:rPr>
          <w:instrText xml:space="preserve"> PAGE </w:instrText>
        </w:r>
        <w:r>
          <w:rPr>
            <w:rStyle w:val="Sidnummer"/>
          </w:rPr>
          <w:fldChar w:fldCharType="separate"/>
        </w:r>
        <w:r>
          <w:rPr>
            <w:rStyle w:val="Sidnummer"/>
            <w:noProof/>
          </w:rPr>
          <w:t>1</w:t>
        </w:r>
        <w:r>
          <w:rPr>
            <w:rStyle w:val="Sidnummer"/>
          </w:rPr>
          <w:fldChar w:fldCharType="end"/>
        </w:r>
      </w:p>
    </w:sdtContent>
  </w:sdt>
  <w:p w14:paraId="3101644F" w14:textId="77777777" w:rsidR="007170DE" w:rsidRDefault="007170DE" w:rsidP="007170DE">
    <w:pPr>
      <w:pStyle w:val="Sidhuvud"/>
      <w:ind w:right="360"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0MLQ0MzGyNDEzNbJQ0lEKTi0uzszPAykwNK4FAIznDFgtAAAA"/>
  </w:docVars>
  <w:rsids>
    <w:rsidRoot w:val="009800D1"/>
    <w:rsid w:val="00003A59"/>
    <w:rsid w:val="00004253"/>
    <w:rsid w:val="0001157B"/>
    <w:rsid w:val="00023116"/>
    <w:rsid w:val="00027DB5"/>
    <w:rsid w:val="00030AD1"/>
    <w:rsid w:val="00037746"/>
    <w:rsid w:val="000431B0"/>
    <w:rsid w:val="00044442"/>
    <w:rsid w:val="0004542E"/>
    <w:rsid w:val="00046669"/>
    <w:rsid w:val="0004741F"/>
    <w:rsid w:val="00064AE5"/>
    <w:rsid w:val="00067EC6"/>
    <w:rsid w:val="000842E1"/>
    <w:rsid w:val="00091FE7"/>
    <w:rsid w:val="000C5A4D"/>
    <w:rsid w:val="000E40A3"/>
    <w:rsid w:val="000E6462"/>
    <w:rsid w:val="000E76A8"/>
    <w:rsid w:val="000F7B6F"/>
    <w:rsid w:val="00111F60"/>
    <w:rsid w:val="00121223"/>
    <w:rsid w:val="00125030"/>
    <w:rsid w:val="00127371"/>
    <w:rsid w:val="00127A7A"/>
    <w:rsid w:val="001406CA"/>
    <w:rsid w:val="001646F5"/>
    <w:rsid w:val="00181D4D"/>
    <w:rsid w:val="0018589F"/>
    <w:rsid w:val="00187F22"/>
    <w:rsid w:val="00190BAE"/>
    <w:rsid w:val="00197B10"/>
    <w:rsid w:val="001A4923"/>
    <w:rsid w:val="001A5D38"/>
    <w:rsid w:val="001D17E8"/>
    <w:rsid w:val="001F5501"/>
    <w:rsid w:val="0021632B"/>
    <w:rsid w:val="00224B90"/>
    <w:rsid w:val="00225630"/>
    <w:rsid w:val="00250AFA"/>
    <w:rsid w:val="0025120A"/>
    <w:rsid w:val="00257C9D"/>
    <w:rsid w:val="00266B96"/>
    <w:rsid w:val="00275A3A"/>
    <w:rsid w:val="002834C2"/>
    <w:rsid w:val="002863AB"/>
    <w:rsid w:val="00286F6D"/>
    <w:rsid w:val="002955D6"/>
    <w:rsid w:val="002A3BA3"/>
    <w:rsid w:val="002A57BA"/>
    <w:rsid w:val="002D1197"/>
    <w:rsid w:val="003008FB"/>
    <w:rsid w:val="003013C8"/>
    <w:rsid w:val="0030262C"/>
    <w:rsid w:val="00304354"/>
    <w:rsid w:val="003069EE"/>
    <w:rsid w:val="00307B3A"/>
    <w:rsid w:val="00311829"/>
    <w:rsid w:val="003156E5"/>
    <w:rsid w:val="00316FB9"/>
    <w:rsid w:val="0036684E"/>
    <w:rsid w:val="00383CD8"/>
    <w:rsid w:val="00387F5B"/>
    <w:rsid w:val="003975D9"/>
    <w:rsid w:val="003A148B"/>
    <w:rsid w:val="003C1A48"/>
    <w:rsid w:val="003D202A"/>
    <w:rsid w:val="003D4D2C"/>
    <w:rsid w:val="003D7459"/>
    <w:rsid w:val="003E1073"/>
    <w:rsid w:val="003F2B77"/>
    <w:rsid w:val="00402CB5"/>
    <w:rsid w:val="004121DE"/>
    <w:rsid w:val="0041409C"/>
    <w:rsid w:val="00416500"/>
    <w:rsid w:val="004420C8"/>
    <w:rsid w:val="004610E4"/>
    <w:rsid w:val="0046673E"/>
    <w:rsid w:val="004814D2"/>
    <w:rsid w:val="00482A19"/>
    <w:rsid w:val="004846DC"/>
    <w:rsid w:val="004879E9"/>
    <w:rsid w:val="00497965"/>
    <w:rsid w:val="004A4D25"/>
    <w:rsid w:val="004A5465"/>
    <w:rsid w:val="004B0123"/>
    <w:rsid w:val="004B0C69"/>
    <w:rsid w:val="004B1BFE"/>
    <w:rsid w:val="004C13AD"/>
    <w:rsid w:val="004C509F"/>
    <w:rsid w:val="004D25AA"/>
    <w:rsid w:val="004F441B"/>
    <w:rsid w:val="004F7E25"/>
    <w:rsid w:val="005162F4"/>
    <w:rsid w:val="00527E0F"/>
    <w:rsid w:val="00542286"/>
    <w:rsid w:val="005558B0"/>
    <w:rsid w:val="00557AE7"/>
    <w:rsid w:val="0056293E"/>
    <w:rsid w:val="005655D4"/>
    <w:rsid w:val="0057665B"/>
    <w:rsid w:val="005834CA"/>
    <w:rsid w:val="00587C2A"/>
    <w:rsid w:val="005A7FA2"/>
    <w:rsid w:val="005C20FC"/>
    <w:rsid w:val="005E0264"/>
    <w:rsid w:val="005E49C9"/>
    <w:rsid w:val="005E7624"/>
    <w:rsid w:val="00603276"/>
    <w:rsid w:val="00610915"/>
    <w:rsid w:val="0061294C"/>
    <w:rsid w:val="0061576B"/>
    <w:rsid w:val="006459B5"/>
    <w:rsid w:val="0066025E"/>
    <w:rsid w:val="00660811"/>
    <w:rsid w:val="00680CEA"/>
    <w:rsid w:val="00694CB4"/>
    <w:rsid w:val="006A0CF2"/>
    <w:rsid w:val="006B69CC"/>
    <w:rsid w:val="006C40C2"/>
    <w:rsid w:val="006C5121"/>
    <w:rsid w:val="006D757D"/>
    <w:rsid w:val="006E0B2D"/>
    <w:rsid w:val="006F4B55"/>
    <w:rsid w:val="006F5D90"/>
    <w:rsid w:val="006F5FEB"/>
    <w:rsid w:val="007170DE"/>
    <w:rsid w:val="00740836"/>
    <w:rsid w:val="0074342F"/>
    <w:rsid w:val="00747F55"/>
    <w:rsid w:val="0076244D"/>
    <w:rsid w:val="00763ED9"/>
    <w:rsid w:val="00786C86"/>
    <w:rsid w:val="0079019E"/>
    <w:rsid w:val="007A0B20"/>
    <w:rsid w:val="007A1AB6"/>
    <w:rsid w:val="007D0752"/>
    <w:rsid w:val="007E40EA"/>
    <w:rsid w:val="007E6A94"/>
    <w:rsid w:val="00801CB7"/>
    <w:rsid w:val="00821D4A"/>
    <w:rsid w:val="0082478D"/>
    <w:rsid w:val="00825556"/>
    <w:rsid w:val="008352C8"/>
    <w:rsid w:val="00836BA1"/>
    <w:rsid w:val="00846754"/>
    <w:rsid w:val="008539CA"/>
    <w:rsid w:val="00864BF9"/>
    <w:rsid w:val="00881AB1"/>
    <w:rsid w:val="00885C9A"/>
    <w:rsid w:val="008862CC"/>
    <w:rsid w:val="008907FB"/>
    <w:rsid w:val="00890A02"/>
    <w:rsid w:val="008C0F11"/>
    <w:rsid w:val="008D1F28"/>
    <w:rsid w:val="008D5BB1"/>
    <w:rsid w:val="008D75D4"/>
    <w:rsid w:val="008E512F"/>
    <w:rsid w:val="008E6407"/>
    <w:rsid w:val="008F6D5C"/>
    <w:rsid w:val="00901EAF"/>
    <w:rsid w:val="0090470C"/>
    <w:rsid w:val="00907FE0"/>
    <w:rsid w:val="00915450"/>
    <w:rsid w:val="009214A7"/>
    <w:rsid w:val="009369B8"/>
    <w:rsid w:val="00937A3F"/>
    <w:rsid w:val="00973540"/>
    <w:rsid w:val="009800D1"/>
    <w:rsid w:val="009842F9"/>
    <w:rsid w:val="00995DB4"/>
    <w:rsid w:val="00996797"/>
    <w:rsid w:val="009A295E"/>
    <w:rsid w:val="009A725D"/>
    <w:rsid w:val="009C49D5"/>
    <w:rsid w:val="009E1482"/>
    <w:rsid w:val="009F7510"/>
    <w:rsid w:val="00A10AFD"/>
    <w:rsid w:val="00A12E0D"/>
    <w:rsid w:val="00A15599"/>
    <w:rsid w:val="00A22AA1"/>
    <w:rsid w:val="00A33F12"/>
    <w:rsid w:val="00A44C01"/>
    <w:rsid w:val="00A647F3"/>
    <w:rsid w:val="00A6525A"/>
    <w:rsid w:val="00A66024"/>
    <w:rsid w:val="00A664EA"/>
    <w:rsid w:val="00A72172"/>
    <w:rsid w:val="00A83C6C"/>
    <w:rsid w:val="00A85F3C"/>
    <w:rsid w:val="00A94C8B"/>
    <w:rsid w:val="00A972F1"/>
    <w:rsid w:val="00AA56B8"/>
    <w:rsid w:val="00AA66E3"/>
    <w:rsid w:val="00AB05C1"/>
    <w:rsid w:val="00AB2825"/>
    <w:rsid w:val="00AC5E16"/>
    <w:rsid w:val="00AD0596"/>
    <w:rsid w:val="00AE2BC3"/>
    <w:rsid w:val="00AE3782"/>
    <w:rsid w:val="00AF0454"/>
    <w:rsid w:val="00AF5215"/>
    <w:rsid w:val="00AF62E6"/>
    <w:rsid w:val="00B13805"/>
    <w:rsid w:val="00B17062"/>
    <w:rsid w:val="00B23099"/>
    <w:rsid w:val="00B45710"/>
    <w:rsid w:val="00B55114"/>
    <w:rsid w:val="00B7029D"/>
    <w:rsid w:val="00B74D3C"/>
    <w:rsid w:val="00B77940"/>
    <w:rsid w:val="00B84E62"/>
    <w:rsid w:val="00B8534D"/>
    <w:rsid w:val="00B97CFA"/>
    <w:rsid w:val="00BB0D66"/>
    <w:rsid w:val="00BB454A"/>
    <w:rsid w:val="00BB6D8B"/>
    <w:rsid w:val="00BC31AB"/>
    <w:rsid w:val="00BD2F2A"/>
    <w:rsid w:val="00BE060D"/>
    <w:rsid w:val="00BE6EB4"/>
    <w:rsid w:val="00BF50BC"/>
    <w:rsid w:val="00C04946"/>
    <w:rsid w:val="00C23A35"/>
    <w:rsid w:val="00C309BB"/>
    <w:rsid w:val="00C402FB"/>
    <w:rsid w:val="00C44135"/>
    <w:rsid w:val="00C45BF2"/>
    <w:rsid w:val="00C67D50"/>
    <w:rsid w:val="00C74760"/>
    <w:rsid w:val="00C77447"/>
    <w:rsid w:val="00C9426D"/>
    <w:rsid w:val="00C946B1"/>
    <w:rsid w:val="00CA465F"/>
    <w:rsid w:val="00CA74E7"/>
    <w:rsid w:val="00CB4F03"/>
    <w:rsid w:val="00CD6331"/>
    <w:rsid w:val="00CE22BE"/>
    <w:rsid w:val="00CE3225"/>
    <w:rsid w:val="00CF5FEE"/>
    <w:rsid w:val="00D0035E"/>
    <w:rsid w:val="00D15674"/>
    <w:rsid w:val="00D34BA0"/>
    <w:rsid w:val="00D41632"/>
    <w:rsid w:val="00D41884"/>
    <w:rsid w:val="00D46D3D"/>
    <w:rsid w:val="00D506F8"/>
    <w:rsid w:val="00D57487"/>
    <w:rsid w:val="00D7329A"/>
    <w:rsid w:val="00D75342"/>
    <w:rsid w:val="00D75513"/>
    <w:rsid w:val="00D92845"/>
    <w:rsid w:val="00D9292D"/>
    <w:rsid w:val="00DA6385"/>
    <w:rsid w:val="00DB66AE"/>
    <w:rsid w:val="00DC2292"/>
    <w:rsid w:val="00DC4A47"/>
    <w:rsid w:val="00DD1285"/>
    <w:rsid w:val="00DF7F4B"/>
    <w:rsid w:val="00E06DBE"/>
    <w:rsid w:val="00E10B31"/>
    <w:rsid w:val="00E31507"/>
    <w:rsid w:val="00E32278"/>
    <w:rsid w:val="00E47AF4"/>
    <w:rsid w:val="00E566F2"/>
    <w:rsid w:val="00E57782"/>
    <w:rsid w:val="00E60984"/>
    <w:rsid w:val="00E6743D"/>
    <w:rsid w:val="00E7406F"/>
    <w:rsid w:val="00E84757"/>
    <w:rsid w:val="00E8599B"/>
    <w:rsid w:val="00EB0033"/>
    <w:rsid w:val="00ED1C5C"/>
    <w:rsid w:val="00EE0A8A"/>
    <w:rsid w:val="00EE7AEA"/>
    <w:rsid w:val="00EF6C23"/>
    <w:rsid w:val="00F14916"/>
    <w:rsid w:val="00F47D79"/>
    <w:rsid w:val="00F533EE"/>
    <w:rsid w:val="00F56689"/>
    <w:rsid w:val="00F66A1C"/>
    <w:rsid w:val="00F7731E"/>
    <w:rsid w:val="00F96DF4"/>
    <w:rsid w:val="00FA5A57"/>
    <w:rsid w:val="00FA6B93"/>
    <w:rsid w:val="00FB39E4"/>
    <w:rsid w:val="00FE19B9"/>
    <w:rsid w:val="00FF39B3"/>
    <w:rsid w:val="00FF3C0F"/>
    <w:rsid w:val="00FF6148"/>
    <w:rsid w:val="0C93E11A"/>
    <w:rsid w:val="29BB3D7A"/>
    <w:rsid w:val="4B83C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12BDCEF"/>
  <w15:chartTrackingRefBased/>
  <w15:docId w15:val="{A0F553B0-AB7D-4E9A-BBD1-2C56473E1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next w:val="Normal"/>
    <w:link w:val="RubrikChar"/>
    <w:uiPriority w:val="10"/>
    <w:qFormat/>
    <w:rsid w:val="003D74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3D74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DB66AE"/>
    <w:pPr>
      <w:spacing w:after="0" w:line="240" w:lineRule="auto"/>
    </w:pPr>
  </w:style>
  <w:style w:type="paragraph" w:styleId="Ballongtext">
    <w:name w:val="Balloon Text"/>
    <w:basedOn w:val="Normal"/>
    <w:link w:val="BallongtextChar"/>
    <w:uiPriority w:val="99"/>
    <w:semiHidden/>
    <w:unhideWhenUsed/>
    <w:rsid w:val="00482A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482A19"/>
    <w:rPr>
      <w:rFonts w:ascii="Segoe UI" w:hAnsi="Segoe UI" w:cs="Segoe UI"/>
      <w:sz w:val="18"/>
      <w:szCs w:val="18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4A5465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4A5465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4A5465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4A5465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4A5465"/>
    <w:rPr>
      <w:b/>
      <w:bCs/>
      <w:sz w:val="20"/>
      <w:szCs w:val="20"/>
    </w:rPr>
  </w:style>
  <w:style w:type="character" w:styleId="Hyperlnk">
    <w:name w:val="Hyperlink"/>
    <w:basedOn w:val="Standardstycketeckensnitt"/>
    <w:uiPriority w:val="99"/>
    <w:unhideWhenUsed/>
    <w:rsid w:val="005E49C9"/>
    <w:rPr>
      <w:color w:val="0563C1" w:themeColor="hyperlink"/>
      <w:u w:val="single"/>
    </w:rPr>
  </w:style>
  <w:style w:type="paragraph" w:styleId="Sidhuvud">
    <w:name w:val="header"/>
    <w:basedOn w:val="Normal"/>
    <w:link w:val="SidhuvudChar"/>
    <w:uiPriority w:val="99"/>
    <w:unhideWhenUsed/>
    <w:rsid w:val="007170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7170DE"/>
  </w:style>
  <w:style w:type="character" w:styleId="Sidnummer">
    <w:name w:val="page number"/>
    <w:basedOn w:val="Standardstycketeckensnitt"/>
    <w:uiPriority w:val="99"/>
    <w:semiHidden/>
    <w:unhideWhenUsed/>
    <w:rsid w:val="007170DE"/>
  </w:style>
  <w:style w:type="character" w:styleId="Radnummer">
    <w:name w:val="line number"/>
    <w:basedOn w:val="Standardstycketeckensnitt"/>
    <w:uiPriority w:val="99"/>
    <w:semiHidden/>
    <w:unhideWhenUsed/>
    <w:rsid w:val="00937A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9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1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9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0A283954784D84CA1A8280E34BE2897" ma:contentTypeVersion="7" ma:contentTypeDescription="Skapa ett nytt dokument." ma:contentTypeScope="" ma:versionID="18bc4a015e936a93f4c7618e0349f8dc">
  <xsd:schema xmlns:xsd="http://www.w3.org/2001/XMLSchema" xmlns:xs="http://www.w3.org/2001/XMLSchema" xmlns:p="http://schemas.microsoft.com/office/2006/metadata/properties" xmlns:ns3="211fb8f3-d6e1-4028-a0c2-bdeadfe00733" targetNamespace="http://schemas.microsoft.com/office/2006/metadata/properties" ma:root="true" ma:fieldsID="7695de60f2c05fbf2758896f3f6ffea2" ns3:_="">
    <xsd:import namespace="211fb8f3-d6e1-4028-a0c2-bdeadfe007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fb8f3-d6e1-4028-a0c2-bdeadfe007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F8246-8DA4-4D39-9F77-53BDD83862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7A5285-A430-4777-93DD-50626A957B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C2B65D-CB63-4ECC-97DE-B9A09DBF69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1fb8f3-d6e1-4028-a0c2-bdeadfe00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81AA189-7BD0-244F-8335-69AE83B96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1</Pages>
  <Words>346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 Ahlqvist</dc:creator>
  <cp:keywords/>
  <dc:description/>
  <cp:lastModifiedBy>Viktor Ahlqvist</cp:lastModifiedBy>
  <cp:revision>99</cp:revision>
  <dcterms:created xsi:type="dcterms:W3CDTF">2019-08-21T09:53:00Z</dcterms:created>
  <dcterms:modified xsi:type="dcterms:W3CDTF">2019-11-1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A283954784D84CA1A8280E34BE2897</vt:lpwstr>
  </property>
</Properties>
</file>